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844CA2" w14:textId="77777777" w:rsidR="00763A02" w:rsidRDefault="00F94E39">
      <w:pPr>
        <w:pStyle w:val="Heading1"/>
      </w:pPr>
      <w:bookmarkStart w:id="0" w:name="amin-meyghani---javascript-developer"/>
      <w:bookmarkEnd w:id="0"/>
      <w:r>
        <w:t>Amin Meyghani - JavaScript Developer</w:t>
      </w:r>
    </w:p>
    <w:p w14:paraId="5B7CC0A9" w14:textId="77777777" w:rsidR="00763A02" w:rsidRDefault="00F94E39">
      <w:pPr>
        <w:pStyle w:val="FirstParagraph"/>
      </w:pPr>
      <w:r>
        <w:t xml:space="preserve">New York City, NY 10023 • (518) 387-9045 • meyghania@gmail.com • </w:t>
      </w:r>
      <w:hyperlink r:id="rId8">
        <w:r>
          <w:rPr>
            <w:rStyle w:val="Hyperlink"/>
          </w:rPr>
          <w:t>meyghani.com</w:t>
        </w:r>
      </w:hyperlink>
      <w:r>
        <w:t xml:space="preserve"> • </w:t>
      </w:r>
      <w:hyperlink r:id="rId9">
        <w:r>
          <w:rPr>
            <w:rStyle w:val="Hyperlink"/>
          </w:rPr>
          <w:t>Github</w:t>
        </w:r>
      </w:hyperlink>
      <w:r>
        <w:t xml:space="preserve"> • </w:t>
      </w:r>
      <w:hyperlink r:id="rId10">
        <w:r>
          <w:rPr>
            <w:rStyle w:val="Hyperlink"/>
          </w:rPr>
          <w:t>Twitter</w:t>
        </w:r>
      </w:hyperlink>
      <w:r>
        <w:t xml:space="preserve"> • </w:t>
      </w:r>
      <w:hyperlink r:id="rId11">
        <w:r>
          <w:rPr>
            <w:rStyle w:val="Hyperlink"/>
          </w:rPr>
          <w:t>LinkedIn</w:t>
        </w:r>
      </w:hyperlink>
    </w:p>
    <w:p w14:paraId="5BF7FD1E" w14:textId="77777777" w:rsidR="00763A02" w:rsidRDefault="00F94E39">
      <w:pPr>
        <w:pStyle w:val="Heading2"/>
      </w:pPr>
      <w:bookmarkStart w:id="1" w:name="skills"/>
      <w:bookmarkEnd w:id="1"/>
      <w:r>
        <w:t>Skills</w:t>
      </w:r>
    </w:p>
    <w:p w14:paraId="53B64D0D" w14:textId="77777777" w:rsidR="00763A02" w:rsidRDefault="00F94E39">
      <w:pPr>
        <w:pStyle w:val="Compact"/>
        <w:numPr>
          <w:ilvl w:val="0"/>
          <w:numId w:val="3"/>
        </w:numPr>
      </w:pPr>
      <w:r>
        <w:t>JavaScript, ClojureScript, TypeScript, Angular, Jasmine/Mocha/Tape, Protractor/Web Driver, Webpack, Requirejs</w:t>
      </w:r>
      <w:r>
        <w:t xml:space="preserve"> • Node, Clojure, Express • SQL, Sequelize, Mongo, Mysql • Docker, AWS, Bamboo</w:t>
      </w:r>
    </w:p>
    <w:p w14:paraId="13B6CDCF" w14:textId="77777777" w:rsidR="00763A02" w:rsidRDefault="00F94E39">
      <w:pPr>
        <w:pStyle w:val="Heading2"/>
      </w:pPr>
      <w:bookmarkStart w:id="2" w:name="experience"/>
      <w:bookmarkEnd w:id="2"/>
      <w:r>
        <w:t>Experience</w:t>
      </w:r>
      <w:bookmarkStart w:id="3" w:name="_GoBack"/>
      <w:bookmarkEnd w:id="3"/>
    </w:p>
    <w:p w14:paraId="670228C2" w14:textId="77777777" w:rsidR="00763A02" w:rsidRDefault="00F94E39">
      <w:pPr>
        <w:pStyle w:val="FirstParagraph"/>
      </w:pPr>
      <w:r>
        <w:t>March 2015 – Current</w:t>
      </w:r>
    </w:p>
    <w:p w14:paraId="58E27AE8" w14:textId="77777777" w:rsidR="00763A02" w:rsidRDefault="00F94E39">
      <w:pPr>
        <w:pStyle w:val="BodyText"/>
      </w:pPr>
      <w:r>
        <w:t xml:space="preserve">Yodle: </w:t>
      </w:r>
      <w:r>
        <w:rPr>
          <w:b/>
        </w:rPr>
        <w:t>Senior Front-end Developer</w:t>
      </w:r>
      <w:r>
        <w:t>, New York, NY</w:t>
      </w:r>
    </w:p>
    <w:p w14:paraId="03920DB9" w14:textId="77777777" w:rsidR="00763A02" w:rsidRDefault="00F94E39" w:rsidP="00F94E39">
      <w:pPr>
        <w:pStyle w:val="Compact"/>
        <w:numPr>
          <w:ilvl w:val="0"/>
          <w:numId w:val="19"/>
        </w:numPr>
      </w:pPr>
      <w:r>
        <w:t>Led the efforts for improving performance of front-end apps</w:t>
      </w:r>
    </w:p>
    <w:p w14:paraId="152513DA" w14:textId="77777777" w:rsidR="00763A02" w:rsidRDefault="00F94E39" w:rsidP="00F94E39">
      <w:pPr>
        <w:pStyle w:val="Compact"/>
        <w:numPr>
          <w:ilvl w:val="0"/>
          <w:numId w:val="19"/>
        </w:numPr>
      </w:pPr>
      <w:r>
        <w:t>Migrated front-end bundling system fr</w:t>
      </w:r>
      <w:r>
        <w:t>om Requirejs to Webpack</w:t>
      </w:r>
    </w:p>
    <w:p w14:paraId="4A775B06" w14:textId="77777777" w:rsidR="00763A02" w:rsidRDefault="00F94E39" w:rsidP="00F94E39">
      <w:pPr>
        <w:pStyle w:val="Compact"/>
        <w:numPr>
          <w:ilvl w:val="0"/>
          <w:numId w:val="19"/>
        </w:numPr>
      </w:pPr>
      <w:r>
        <w:t>Improved the performance of front-end apps by reducing round trip calls from around 2000/min to around 500/min</w:t>
      </w:r>
    </w:p>
    <w:p w14:paraId="5FEBE44C" w14:textId="77777777" w:rsidR="00763A02" w:rsidRDefault="00F94E39" w:rsidP="00F94E39">
      <w:pPr>
        <w:pStyle w:val="Compact"/>
        <w:numPr>
          <w:ilvl w:val="0"/>
          <w:numId w:val="19"/>
        </w:numPr>
      </w:pPr>
      <w:r>
        <w:t>Added functional tests for front-end apps ensuring covering different interaction edge cases</w:t>
      </w:r>
    </w:p>
    <w:p w14:paraId="77A21FC2" w14:textId="77777777" w:rsidR="00763A02" w:rsidRDefault="00F94E39" w:rsidP="00F94E39">
      <w:pPr>
        <w:pStyle w:val="Compact"/>
        <w:numPr>
          <w:ilvl w:val="0"/>
          <w:numId w:val="19"/>
        </w:numPr>
      </w:pPr>
      <w:r>
        <w:t>Implemented an invoice viewe</w:t>
      </w:r>
      <w:r>
        <w:t>r app with Angular and Express allowing customers to pay invoices online</w:t>
      </w:r>
    </w:p>
    <w:p w14:paraId="21A941C0" w14:textId="77777777" w:rsidR="00763A02" w:rsidRDefault="00F94E39" w:rsidP="00F94E39">
      <w:pPr>
        <w:pStyle w:val="Compact"/>
        <w:numPr>
          <w:ilvl w:val="0"/>
          <w:numId w:val="19"/>
        </w:numPr>
      </w:pPr>
      <w:r>
        <w:t>Developed several internal Node modules and sass libraries to make teams more productive</w:t>
      </w:r>
    </w:p>
    <w:p w14:paraId="754C285B" w14:textId="77777777" w:rsidR="00763A02" w:rsidRDefault="00F94E39" w:rsidP="00F94E39">
      <w:pPr>
        <w:pStyle w:val="Compact"/>
        <w:numPr>
          <w:ilvl w:val="0"/>
          <w:numId w:val="19"/>
        </w:numPr>
      </w:pPr>
      <w:r>
        <w:t>Participated in stand-ups, backlog grooming and other agile sessions</w:t>
      </w:r>
    </w:p>
    <w:p w14:paraId="05B52173" w14:textId="77777777" w:rsidR="00763A02" w:rsidRDefault="00F94E39" w:rsidP="00F94E39">
      <w:pPr>
        <w:pStyle w:val="Compact"/>
        <w:numPr>
          <w:ilvl w:val="0"/>
          <w:numId w:val="19"/>
        </w:numPr>
      </w:pPr>
      <w:r>
        <w:t>Provided JavaScript suppo</w:t>
      </w:r>
      <w:r>
        <w:t>rt for software engineers and other members in the team</w:t>
      </w:r>
    </w:p>
    <w:p w14:paraId="10D0EBF5" w14:textId="77777777" w:rsidR="00763A02" w:rsidRDefault="00F94E39" w:rsidP="00F94E39">
      <w:pPr>
        <w:pStyle w:val="Compact"/>
        <w:numPr>
          <w:ilvl w:val="0"/>
          <w:numId w:val="19"/>
        </w:numPr>
      </w:pPr>
      <w:r>
        <w:t>Participated in design reviews for scoping out new features for the apps</w:t>
      </w:r>
    </w:p>
    <w:p w14:paraId="39F8CBCE" w14:textId="77777777" w:rsidR="00763A02" w:rsidRDefault="00F94E39">
      <w:pPr>
        <w:pStyle w:val="FirstParagraph"/>
      </w:pPr>
      <w:r>
        <w:t>April 2012 – March 2015</w:t>
      </w:r>
    </w:p>
    <w:p w14:paraId="18AF6159" w14:textId="77777777" w:rsidR="00763A02" w:rsidRDefault="00F94E39">
      <w:pPr>
        <w:pStyle w:val="BodyText"/>
      </w:pPr>
      <w:r>
        <w:t xml:space="preserve">Flitti: </w:t>
      </w:r>
      <w:r>
        <w:rPr>
          <w:b/>
        </w:rPr>
        <w:t>Developer, Designer, CTO</w:t>
      </w:r>
      <w:r>
        <w:t>, Schenectady, NY</w:t>
      </w:r>
    </w:p>
    <w:p w14:paraId="1B366010" w14:textId="77777777" w:rsidR="00763A02" w:rsidRDefault="00F94E39" w:rsidP="00F94E39">
      <w:pPr>
        <w:pStyle w:val="Compact"/>
        <w:numPr>
          <w:ilvl w:val="0"/>
          <w:numId w:val="18"/>
        </w:numPr>
      </w:pPr>
      <w:r>
        <w:t>Developed the first version of the Flitti app with Ru</w:t>
      </w:r>
      <w:r>
        <w:t>by on Rails</w:t>
      </w:r>
    </w:p>
    <w:p w14:paraId="100FF94B" w14:textId="77777777" w:rsidR="00763A02" w:rsidRDefault="00F94E39" w:rsidP="00F94E39">
      <w:pPr>
        <w:pStyle w:val="Compact"/>
        <w:numPr>
          <w:ilvl w:val="0"/>
          <w:numId w:val="18"/>
        </w:numPr>
      </w:pPr>
      <w:r>
        <w:t>Designed and directed the promo animation video with After Effects</w:t>
      </w:r>
    </w:p>
    <w:p w14:paraId="4FDB5D8E" w14:textId="77777777" w:rsidR="00763A02" w:rsidRDefault="00F94E39" w:rsidP="00F94E39">
      <w:pPr>
        <w:pStyle w:val="Compact"/>
        <w:numPr>
          <w:ilvl w:val="0"/>
          <w:numId w:val="18"/>
        </w:numPr>
      </w:pPr>
      <w:r>
        <w:t>Maintained and monitored EC2 instances on Amazon Web Services</w:t>
      </w:r>
    </w:p>
    <w:p w14:paraId="2DA0E9FA" w14:textId="77777777" w:rsidR="00763A02" w:rsidRDefault="00F94E39" w:rsidP="00F94E39">
      <w:pPr>
        <w:pStyle w:val="Compact"/>
        <w:numPr>
          <w:ilvl w:val="0"/>
          <w:numId w:val="18"/>
        </w:numPr>
      </w:pPr>
      <w:r>
        <w:t>Designed the app's interface with Adobe Photoshop and Illustrator</w:t>
      </w:r>
    </w:p>
    <w:p w14:paraId="113CEA0C" w14:textId="77777777" w:rsidR="00763A02" w:rsidRDefault="00F94E39" w:rsidP="00F94E39">
      <w:pPr>
        <w:pStyle w:val="Compact"/>
        <w:numPr>
          <w:ilvl w:val="0"/>
          <w:numId w:val="18"/>
        </w:numPr>
      </w:pPr>
      <w:r>
        <w:t>Implemented the app's interface with HTML, CSS, a</w:t>
      </w:r>
      <w:r>
        <w:t>nd JavaScript</w:t>
      </w:r>
    </w:p>
    <w:p w14:paraId="68EB9A1C" w14:textId="77777777" w:rsidR="00763A02" w:rsidRDefault="00F94E39">
      <w:pPr>
        <w:pStyle w:val="FirstParagraph"/>
      </w:pPr>
      <w:r>
        <w:t>Sep 2014 – March 2015</w:t>
      </w:r>
    </w:p>
    <w:p w14:paraId="31841683" w14:textId="77777777" w:rsidR="00763A02" w:rsidRDefault="00F94E39">
      <w:pPr>
        <w:pStyle w:val="BodyText"/>
      </w:pPr>
      <w:r>
        <w:t xml:space="preserve">HD MADE: </w:t>
      </w:r>
      <w:r>
        <w:rPr>
          <w:b/>
        </w:rPr>
        <w:t>Front-end/JavaScript Developer</w:t>
      </w:r>
      <w:r>
        <w:t>, New York, NY</w:t>
      </w:r>
    </w:p>
    <w:p w14:paraId="33608079" w14:textId="77777777" w:rsidR="00763A02" w:rsidRDefault="00F94E39" w:rsidP="00F94E39">
      <w:pPr>
        <w:pStyle w:val="Compact"/>
        <w:numPr>
          <w:ilvl w:val="0"/>
          <w:numId w:val="16"/>
        </w:numPr>
      </w:pPr>
      <w:r>
        <w:t>Developed a command line tool in Node similar to Gulp to help designers automate repetitive tasks</w:t>
      </w:r>
    </w:p>
    <w:p w14:paraId="182D767B" w14:textId="77777777" w:rsidR="00763A02" w:rsidRDefault="00F94E39" w:rsidP="00F94E39">
      <w:pPr>
        <w:pStyle w:val="Compact"/>
        <w:numPr>
          <w:ilvl w:val="0"/>
          <w:numId w:val="16"/>
        </w:numPr>
      </w:pPr>
      <w:r>
        <w:t>Created a hybrid app prototype with the Ionic framework and Angular</w:t>
      </w:r>
    </w:p>
    <w:p w14:paraId="2326FBF7" w14:textId="77777777" w:rsidR="00763A02" w:rsidRDefault="00F94E39" w:rsidP="00F94E39">
      <w:pPr>
        <w:pStyle w:val="Compact"/>
        <w:numPr>
          <w:ilvl w:val="0"/>
          <w:numId w:val="16"/>
        </w:numPr>
      </w:pPr>
      <w:r>
        <w:t>Worked with external APIs using Angular to collect, manipulate and present data required by clients</w:t>
      </w:r>
    </w:p>
    <w:p w14:paraId="299CFDCF" w14:textId="77777777" w:rsidR="00763A02" w:rsidRDefault="00F94E39" w:rsidP="00F94E39">
      <w:pPr>
        <w:pStyle w:val="Compact"/>
        <w:numPr>
          <w:ilvl w:val="0"/>
          <w:numId w:val="16"/>
        </w:numPr>
      </w:pPr>
      <w:r>
        <w:t>Translated and implemented designs by collaborating directly with designers on the team</w:t>
      </w:r>
    </w:p>
    <w:p w14:paraId="06C1C831" w14:textId="77777777" w:rsidR="00763A02" w:rsidRDefault="00F94E39" w:rsidP="00F94E39">
      <w:pPr>
        <w:pStyle w:val="Compact"/>
        <w:numPr>
          <w:ilvl w:val="0"/>
          <w:numId w:val="16"/>
        </w:numPr>
      </w:pPr>
      <w:r>
        <w:t>Automated development and deployment tasks with Git, Gulp and Grunt</w:t>
      </w:r>
    </w:p>
    <w:p w14:paraId="5329B90C" w14:textId="77777777" w:rsidR="00763A02" w:rsidRDefault="00F94E39" w:rsidP="00F94E39">
      <w:pPr>
        <w:pStyle w:val="Compact"/>
        <w:numPr>
          <w:ilvl w:val="0"/>
          <w:numId w:val="16"/>
        </w:numPr>
      </w:pPr>
      <w:r>
        <w:t>Participated in design reviews with clients to better understand clients' needs</w:t>
      </w:r>
    </w:p>
    <w:p w14:paraId="02ACD283" w14:textId="77777777" w:rsidR="00763A02" w:rsidRDefault="00F94E39">
      <w:pPr>
        <w:pStyle w:val="FirstParagraph"/>
      </w:pPr>
      <w:r>
        <w:t>Sep 2013 – Sep 2014</w:t>
      </w:r>
    </w:p>
    <w:p w14:paraId="3B149434" w14:textId="77777777" w:rsidR="00763A02" w:rsidRDefault="00F94E39">
      <w:pPr>
        <w:pStyle w:val="BodyText"/>
      </w:pPr>
      <w:r>
        <w:t xml:space="preserve">Quovo: </w:t>
      </w:r>
      <w:r>
        <w:rPr>
          <w:b/>
        </w:rPr>
        <w:t>Front-end/JavaScript Developer</w:t>
      </w:r>
      <w:r>
        <w:t>, New York, NY</w:t>
      </w:r>
    </w:p>
    <w:p w14:paraId="1F86539B" w14:textId="77777777" w:rsidR="00763A02" w:rsidRDefault="00F94E39">
      <w:pPr>
        <w:pStyle w:val="Compact"/>
        <w:numPr>
          <w:ilvl w:val="0"/>
          <w:numId w:val="7"/>
        </w:numPr>
      </w:pPr>
      <w:r>
        <w:t>Implemented the app for managing asset classes and portfolios with Angular</w:t>
      </w:r>
    </w:p>
    <w:p w14:paraId="7F421B13" w14:textId="77777777" w:rsidR="00763A02" w:rsidRDefault="00F94E39">
      <w:pPr>
        <w:pStyle w:val="Compact"/>
        <w:numPr>
          <w:ilvl w:val="0"/>
          <w:numId w:val="7"/>
        </w:numPr>
      </w:pPr>
      <w:r>
        <w:t>Developed a framework of comp</w:t>
      </w:r>
      <w:r>
        <w:t>onents with SASS and Angular</w:t>
      </w:r>
    </w:p>
    <w:p w14:paraId="2615A9D4" w14:textId="77777777" w:rsidR="00763A02" w:rsidRDefault="00F94E39">
      <w:pPr>
        <w:pStyle w:val="Compact"/>
        <w:numPr>
          <w:ilvl w:val="0"/>
          <w:numId w:val="7"/>
        </w:numPr>
      </w:pPr>
      <w:r>
        <w:t>Translated designs to CSS/HTML/JavaScipt</w:t>
      </w:r>
    </w:p>
    <w:p w14:paraId="282102A8" w14:textId="77777777" w:rsidR="00763A02" w:rsidRDefault="00F94E39">
      <w:pPr>
        <w:pStyle w:val="Compact"/>
        <w:numPr>
          <w:ilvl w:val="0"/>
          <w:numId w:val="7"/>
        </w:numPr>
      </w:pPr>
      <w:r>
        <w:t>Implemented a streamlined PDF printing feature using Nodejs and Casperjs</w:t>
      </w:r>
    </w:p>
    <w:p w14:paraId="156FBC4D" w14:textId="77777777" w:rsidR="00763A02" w:rsidRDefault="00F94E39">
      <w:pPr>
        <w:pStyle w:val="Compact"/>
        <w:numPr>
          <w:ilvl w:val="0"/>
          <w:numId w:val="7"/>
        </w:numPr>
      </w:pPr>
      <w:r>
        <w:t>Participated in design reviews for implementing new features of the app</w:t>
      </w:r>
    </w:p>
    <w:p w14:paraId="7A97A492" w14:textId="77777777" w:rsidR="00763A02" w:rsidRDefault="00F94E39">
      <w:pPr>
        <w:pStyle w:val="FirstParagraph"/>
      </w:pPr>
      <w:r>
        <w:t>June 2013 – Sep 2013</w:t>
      </w:r>
    </w:p>
    <w:p w14:paraId="269163A3" w14:textId="77777777" w:rsidR="00763A02" w:rsidRDefault="00F94E39">
      <w:pPr>
        <w:pStyle w:val="BodyText"/>
      </w:pPr>
      <w:r>
        <w:t xml:space="preserve">Union College: </w:t>
      </w:r>
      <w:r>
        <w:rPr>
          <w:b/>
        </w:rPr>
        <w:t>Graduate Student Researcher</w:t>
      </w:r>
      <w:r>
        <w:t>, Schenectady, NY</w:t>
      </w:r>
    </w:p>
    <w:p w14:paraId="32A81B97" w14:textId="77777777" w:rsidR="00763A02" w:rsidRDefault="00F94E39">
      <w:pPr>
        <w:pStyle w:val="Compact"/>
        <w:numPr>
          <w:ilvl w:val="0"/>
          <w:numId w:val="8"/>
        </w:numPr>
      </w:pPr>
      <w:r>
        <w:lastRenderedPageBreak/>
        <w:t>Optimized image reconstruction time for an Optical Coherence Tomography (OCT) system using NVIDIA's CUDA C/C++</w:t>
      </w:r>
    </w:p>
    <w:p w14:paraId="76372C3F" w14:textId="77777777" w:rsidR="00763A02" w:rsidRDefault="00F94E39">
      <w:pPr>
        <w:pStyle w:val="Heading2"/>
      </w:pPr>
      <w:bookmarkStart w:id="4" w:name="selected-projects"/>
      <w:bookmarkEnd w:id="4"/>
      <w:r>
        <w:t>Selected Projects</w:t>
      </w:r>
    </w:p>
    <w:p w14:paraId="3DA95629" w14:textId="77777777" w:rsidR="00763A02" w:rsidRDefault="00F94E39">
      <w:pPr>
        <w:pStyle w:val="Compact"/>
        <w:numPr>
          <w:ilvl w:val="0"/>
          <w:numId w:val="9"/>
        </w:numPr>
      </w:pPr>
      <w:hyperlink r:id="rId12">
        <w:r>
          <w:rPr>
            <w:rStyle w:val="Hyperlink"/>
          </w:rPr>
          <w:t>Open Source Projects: https://g</w:t>
        </w:r>
        <w:r>
          <w:rPr>
            <w:rStyle w:val="Hyperlink"/>
          </w:rPr>
          <w:t>ithub.com/aminmeyghani</w:t>
        </w:r>
      </w:hyperlink>
    </w:p>
    <w:p w14:paraId="245B44AE" w14:textId="77777777" w:rsidR="00763A02" w:rsidRDefault="00F94E39">
      <w:pPr>
        <w:pStyle w:val="Compact"/>
        <w:numPr>
          <w:ilvl w:val="0"/>
          <w:numId w:val="9"/>
        </w:numPr>
      </w:pPr>
      <w:hyperlink r:id="rId13">
        <w:r>
          <w:rPr>
            <w:rStyle w:val="Hyperlink"/>
          </w:rPr>
          <w:t>Augmented Textbook iPad App</w:t>
        </w:r>
      </w:hyperlink>
    </w:p>
    <w:p w14:paraId="5C667C42" w14:textId="77777777" w:rsidR="00763A02" w:rsidRDefault="00F94E39">
      <w:pPr>
        <w:pStyle w:val="Compact"/>
        <w:numPr>
          <w:ilvl w:val="0"/>
          <w:numId w:val="9"/>
        </w:numPr>
      </w:pPr>
      <w:hyperlink r:id="rId14">
        <w:r>
          <w:rPr>
            <w:rStyle w:val="Hyperlink"/>
          </w:rPr>
          <w:t>Optimizing Image Processing Speed with CUDA</w:t>
        </w:r>
      </w:hyperlink>
    </w:p>
    <w:p w14:paraId="62B9E0E4" w14:textId="77777777" w:rsidR="00763A02" w:rsidRDefault="00F94E39">
      <w:pPr>
        <w:pStyle w:val="Heading2"/>
      </w:pPr>
      <w:bookmarkStart w:id="5" w:name="publication"/>
      <w:bookmarkEnd w:id="5"/>
      <w:r>
        <w:t>Publication</w:t>
      </w:r>
    </w:p>
    <w:p w14:paraId="0FF580C5" w14:textId="77777777" w:rsidR="00763A02" w:rsidRDefault="00F94E39">
      <w:pPr>
        <w:pStyle w:val="Compact"/>
        <w:numPr>
          <w:ilvl w:val="0"/>
          <w:numId w:val="10"/>
        </w:numPr>
      </w:pPr>
      <w:r>
        <w:t>Bass Jobsen, A</w:t>
      </w:r>
      <w:r>
        <w:t>min Meyghani, “Less Web Development Cookbook.”, Packt Publishing, Birmingham, UK, January 31, 2015</w:t>
      </w:r>
    </w:p>
    <w:p w14:paraId="5859B54B" w14:textId="77777777" w:rsidR="00763A02" w:rsidRDefault="00F94E39">
      <w:pPr>
        <w:pStyle w:val="Heading2"/>
      </w:pPr>
      <w:bookmarkStart w:id="6" w:name="awards"/>
      <w:bookmarkEnd w:id="6"/>
      <w:r>
        <w:t>Awards</w:t>
      </w:r>
    </w:p>
    <w:p w14:paraId="048CF323" w14:textId="77777777" w:rsidR="00763A02" w:rsidRDefault="00F94E39">
      <w:pPr>
        <w:numPr>
          <w:ilvl w:val="0"/>
          <w:numId w:val="11"/>
        </w:numPr>
      </w:pPr>
      <w:r>
        <w:rPr>
          <w:b/>
        </w:rPr>
        <w:t>ALICE P. AND DONALD C. LOUGHRY (1952) PRIZE IN ELECTRICAL ENGINEERING:</w:t>
      </w:r>
      <w:r>
        <w:t xml:space="preserve"> To the student completing the best senior project in electrical engineering</w:t>
      </w:r>
    </w:p>
    <w:p w14:paraId="2E5846FB" w14:textId="77777777" w:rsidR="00763A02" w:rsidRDefault="00F94E39">
      <w:pPr>
        <w:numPr>
          <w:ilvl w:val="0"/>
          <w:numId w:val="11"/>
        </w:numPr>
      </w:pPr>
      <w:r>
        <w:rPr>
          <w:b/>
        </w:rPr>
        <w:t>WAR</w:t>
      </w:r>
      <w:r>
        <w:rPr>
          <w:b/>
        </w:rPr>
        <w:t>NER KING (1906) PRIZE:</w:t>
      </w:r>
      <w:r>
        <w:t xml:space="preserve"> To a senior in engineering who, in the opinion of the engineering and computer science faculty, contributed most to the finest traditions of Union College</w:t>
      </w:r>
    </w:p>
    <w:p w14:paraId="0BA7C6AE" w14:textId="77777777" w:rsidR="00763A02" w:rsidRDefault="00F94E39">
      <w:pPr>
        <w:numPr>
          <w:ilvl w:val="0"/>
          <w:numId w:val="11"/>
        </w:numPr>
      </w:pPr>
      <w:r>
        <w:rPr>
          <w:b/>
        </w:rPr>
        <w:t>Davis Scholarship (2007 - 2013):</w:t>
      </w:r>
      <w:r>
        <w:t xml:space="preserve"> Li Po Chun United World College of Hone Kong,</w:t>
      </w:r>
      <w:r>
        <w:t xml:space="preserve"> Union College</w:t>
      </w:r>
    </w:p>
    <w:p w14:paraId="3E7DBD3B" w14:textId="77777777" w:rsidR="00763A02" w:rsidRDefault="00F94E39">
      <w:pPr>
        <w:pStyle w:val="Heading2"/>
      </w:pPr>
      <w:bookmarkStart w:id="7" w:name="education"/>
      <w:bookmarkEnd w:id="7"/>
      <w:r>
        <w:t>Education</w:t>
      </w:r>
    </w:p>
    <w:p w14:paraId="78D146DD" w14:textId="77777777" w:rsidR="00763A02" w:rsidRDefault="00F94E39">
      <w:pPr>
        <w:pStyle w:val="FirstParagraph"/>
      </w:pPr>
      <w:r>
        <w:t>Sep 2009 – Jun 2013</w:t>
      </w:r>
    </w:p>
    <w:p w14:paraId="0F98829A" w14:textId="77777777" w:rsidR="00763A02" w:rsidRDefault="00F94E39">
      <w:pPr>
        <w:pStyle w:val="Compact"/>
        <w:numPr>
          <w:ilvl w:val="0"/>
          <w:numId w:val="12"/>
        </w:numPr>
      </w:pPr>
      <w:r>
        <w:t xml:space="preserve">Union College: </w:t>
      </w:r>
      <w:r>
        <w:rPr>
          <w:b/>
        </w:rPr>
        <w:t>Bachelor of Science, Electrical Engineering</w:t>
      </w:r>
      <w:r>
        <w:t>, Schenectady, NY</w:t>
      </w:r>
    </w:p>
    <w:sectPr w:rsidR="00763A02" w:rsidSect="00F94E39">
      <w:pgSz w:w="12240" w:h="15840"/>
      <w:pgMar w:top="245" w:right="245" w:bottom="245" w:left="24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9E2872" w14:textId="77777777" w:rsidR="00000000" w:rsidRDefault="00F94E39">
      <w:pPr>
        <w:spacing w:after="0"/>
      </w:pPr>
      <w:r>
        <w:separator/>
      </w:r>
    </w:p>
  </w:endnote>
  <w:endnote w:type="continuationSeparator" w:id="0">
    <w:p w14:paraId="3F4DDCF7" w14:textId="77777777" w:rsidR="00000000" w:rsidRDefault="00F94E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D6FA3A" w14:textId="77777777" w:rsidR="00763A02" w:rsidRDefault="00F94E39">
      <w:r>
        <w:separator/>
      </w:r>
    </w:p>
  </w:footnote>
  <w:footnote w:type="continuationSeparator" w:id="0">
    <w:p w14:paraId="33DDB12B" w14:textId="77777777" w:rsidR="00763A02" w:rsidRDefault="00F94E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3ED5F1"/>
    <w:multiLevelType w:val="multilevel"/>
    <w:tmpl w:val="222087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2B423B5"/>
    <w:multiLevelType w:val="multilevel"/>
    <w:tmpl w:val="542233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EB0CD0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B851F12"/>
    <w:multiLevelType w:val="hybridMultilevel"/>
    <w:tmpl w:val="41747A70"/>
    <w:lvl w:ilvl="0" w:tplc="6582A5B2">
      <w:start w:val="1"/>
      <w:numFmt w:val="bullet"/>
      <w:lvlText w:val=""/>
      <w:lvlJc w:val="left"/>
      <w:pPr>
        <w:tabs>
          <w:tab w:val="num" w:pos="144"/>
        </w:tabs>
        <w:ind w:left="43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9E42F02"/>
    <w:multiLevelType w:val="hybridMultilevel"/>
    <w:tmpl w:val="43F21946"/>
    <w:lvl w:ilvl="0" w:tplc="90B62FEA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B94217E"/>
    <w:multiLevelType w:val="hybridMultilevel"/>
    <w:tmpl w:val="3B1280FC"/>
    <w:lvl w:ilvl="0" w:tplc="12E067E0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E040D97"/>
    <w:multiLevelType w:val="hybridMultilevel"/>
    <w:tmpl w:val="15B2B83A"/>
    <w:lvl w:ilvl="0" w:tplc="E6F04CDA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3DE561D"/>
    <w:multiLevelType w:val="hybridMultilevel"/>
    <w:tmpl w:val="CFBCEEC6"/>
    <w:lvl w:ilvl="0" w:tplc="4F4210E8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79C96B6A"/>
    <w:multiLevelType w:val="hybridMultilevel"/>
    <w:tmpl w:val="3BF69530"/>
    <w:lvl w:ilvl="0" w:tplc="12E067E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7BB3514F"/>
    <w:multiLevelType w:val="hybridMultilevel"/>
    <w:tmpl w:val="1B889D50"/>
    <w:lvl w:ilvl="0" w:tplc="8BA6E6AC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5"/>
  </w:num>
  <w:num w:numId="14">
    <w:abstractNumId w:val="3"/>
  </w:num>
  <w:num w:numId="15">
    <w:abstractNumId w:val="6"/>
  </w:num>
  <w:num w:numId="16">
    <w:abstractNumId w:val="4"/>
  </w:num>
  <w:num w:numId="17">
    <w:abstractNumId w:val="8"/>
  </w:num>
  <w:num w:numId="18">
    <w:abstractNumId w:val="7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63A02"/>
    <w:rsid w:val="00784D58"/>
    <w:rsid w:val="008D6863"/>
    <w:rsid w:val="00B86B75"/>
    <w:rsid w:val="00BC48D5"/>
    <w:rsid w:val="00C36279"/>
    <w:rsid w:val="00E315A3"/>
    <w:rsid w:val="00F94E3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C0B03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94E39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94E39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4E39"/>
    <w:pPr>
      <w:spacing w:before="0" w:after="0"/>
    </w:pPr>
    <w:rPr>
      <w:sz w:val="22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linkedin.com/pub/amin-meyghani/81/922/a6" TargetMode="External"/><Relationship Id="rId12" Type="http://schemas.openxmlformats.org/officeDocument/2006/relationships/hyperlink" Target="https://github.com/aminmeyghani" TargetMode="External"/><Relationship Id="rId13" Type="http://schemas.openxmlformats.org/officeDocument/2006/relationships/hyperlink" Target="https://www.behance.net/gallery/8072979/Augmented-Textbook" TargetMode="External"/><Relationship Id="rId14" Type="http://schemas.openxmlformats.org/officeDocument/2006/relationships/hyperlink" Target="http://meyghani.com/projects/cudaoct/" TargetMode="Externa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meyghani.com" TargetMode="External"/><Relationship Id="rId9" Type="http://schemas.openxmlformats.org/officeDocument/2006/relationships/hyperlink" Target="http://github.com/aminmeyghani" TargetMode="External"/><Relationship Id="rId10" Type="http://schemas.openxmlformats.org/officeDocument/2006/relationships/hyperlink" Target="http://twitter.com/aminmeygha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84</Words>
  <Characters>3333</Characters>
  <Application>Microsoft Macintosh Word</Application>
  <DocSecurity>0</DocSecurity>
  <Lines>27</Lines>
  <Paragraphs>7</Paragraphs>
  <ScaleCrop>false</ScaleCrop>
  <Company>Yodle Inc</Company>
  <LinksUpToDate>false</LinksUpToDate>
  <CharactersWithSpaces>39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min Meyghani</cp:lastModifiedBy>
  <cp:revision>2</cp:revision>
  <dcterms:created xsi:type="dcterms:W3CDTF">2016-02-28T02:11:00Z</dcterms:created>
  <dcterms:modified xsi:type="dcterms:W3CDTF">2016-02-28T02:17:00Z</dcterms:modified>
</cp:coreProperties>
</file>